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A9F2E" w14:textId="77777777" w:rsidR="005F7D98" w:rsidRDefault="005F7D98" w:rsidP="005F7D98">
      <w:pPr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t>Așteptarea a luat sfârșit. Ford anunță data de lansare pentru noua generație Ranger</w:t>
      </w:r>
    </w:p>
    <w:p w14:paraId="5D93D890" w14:textId="285FA45E" w:rsidR="00F5344E" w:rsidRDefault="00F5344E" w:rsidP="42621EF6">
      <w:pPr>
        <w:rPr>
          <w:rFonts w:asciiTheme="minorBidi" w:hAnsiTheme="minorBidi"/>
          <w:b/>
          <w:bCs/>
          <w:sz w:val="32"/>
          <w:szCs w:val="32"/>
        </w:rPr>
      </w:pPr>
    </w:p>
    <w:p w14:paraId="5C80604D" w14:textId="05889D2C" w:rsidR="00F5344E" w:rsidRDefault="00F85AC8" w:rsidP="42621EF6">
      <w:pPr>
        <w:rPr>
          <w:rFonts w:asciiTheme="minorBidi" w:hAnsiTheme="minorBidi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19437B2" wp14:editId="1D35484F">
            <wp:extent cx="6400800" cy="42799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7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2A0AF" w14:textId="27E84C35" w:rsidR="00F5344E" w:rsidRDefault="005F7D98" w:rsidP="007E2681">
      <w:pPr>
        <w:spacing w:after="0" w:line="240" w:lineRule="auto"/>
        <w:rPr>
          <w:rStyle w:val="y2iqfc"/>
          <w:rFonts w:ascii="Arial" w:hAnsi="Arial" w:cs="Arial"/>
          <w:lang w:val="ro-RO"/>
        </w:rPr>
      </w:pPr>
      <w:r w:rsidRPr="00D050DD">
        <w:rPr>
          <w:rStyle w:val="y2iqfc"/>
          <w:rFonts w:ascii="Arial" w:hAnsi="Arial" w:cs="Arial"/>
          <w:b/>
          <w:bCs/>
          <w:lang w:val="ro-RO"/>
        </w:rPr>
        <w:t>DUNTON, Marea Britanie, 1 noiembrie 2021</w:t>
      </w:r>
      <w:r w:rsidRPr="00D050DD">
        <w:rPr>
          <w:rStyle w:val="y2iqfc"/>
          <w:rFonts w:ascii="Arial" w:hAnsi="Arial" w:cs="Arial"/>
          <w:lang w:val="ro-RO"/>
        </w:rPr>
        <w:t xml:space="preserve"> – Ford Motor Company va </w:t>
      </w:r>
      <w:r>
        <w:rPr>
          <w:rStyle w:val="y2iqfc"/>
          <w:rFonts w:ascii="Arial" w:hAnsi="Arial" w:cs="Arial"/>
          <w:lang w:val="ro-RO"/>
        </w:rPr>
        <w:t>prezenta noul și</w:t>
      </w:r>
      <w:r w:rsidRPr="00D050DD">
        <w:rPr>
          <w:rStyle w:val="y2iqfc"/>
          <w:rFonts w:ascii="Arial" w:hAnsi="Arial" w:cs="Arial"/>
          <w:lang w:val="ro-RO"/>
        </w:rPr>
        <w:t xml:space="preserve"> mult</w:t>
      </w:r>
      <w:r>
        <w:rPr>
          <w:rStyle w:val="y2iqfc"/>
          <w:rFonts w:ascii="Arial" w:hAnsi="Arial" w:cs="Arial"/>
          <w:lang w:val="ro-RO"/>
        </w:rPr>
        <w:t>-</w:t>
      </w:r>
      <w:r w:rsidRPr="00D050DD">
        <w:rPr>
          <w:rStyle w:val="y2iqfc"/>
          <w:rFonts w:ascii="Arial" w:hAnsi="Arial" w:cs="Arial"/>
          <w:lang w:val="ro-RO"/>
        </w:rPr>
        <w:t xml:space="preserve">așteptatul pick-up Ford Ranger pe 24 </w:t>
      </w:r>
      <w:r>
        <w:rPr>
          <w:rStyle w:val="y2iqfc"/>
          <w:rFonts w:ascii="Arial" w:hAnsi="Arial" w:cs="Arial"/>
          <w:lang w:val="ro-RO"/>
        </w:rPr>
        <w:t xml:space="preserve">noiembrie. </w:t>
      </w:r>
    </w:p>
    <w:p w14:paraId="7976E8CB" w14:textId="77777777" w:rsidR="005F7D98" w:rsidRPr="007E2681" w:rsidRDefault="005F7D98" w:rsidP="007E2681">
      <w:pPr>
        <w:spacing w:after="0" w:line="240" w:lineRule="auto"/>
        <w:rPr>
          <w:rFonts w:asciiTheme="minorBidi" w:hAnsiTheme="minorBidi"/>
        </w:rPr>
      </w:pPr>
    </w:p>
    <w:p w14:paraId="3A1E9E60" w14:textId="77777777" w:rsidR="005F7D98" w:rsidRPr="00D050DD" w:rsidRDefault="005F7D98" w:rsidP="005F7D98">
      <w:pPr>
        <w:pStyle w:val="HTMLPreformatted"/>
        <w:rPr>
          <w:rFonts w:ascii="Arial" w:hAnsi="Arial" w:cs="Arial"/>
          <w:sz w:val="22"/>
          <w:szCs w:val="22"/>
        </w:rPr>
      </w:pPr>
      <w:r w:rsidRPr="00D050DD">
        <w:rPr>
          <w:rStyle w:val="y2iqfc"/>
          <w:rFonts w:ascii="Arial" w:hAnsi="Arial" w:cs="Arial"/>
          <w:sz w:val="22"/>
          <w:szCs w:val="22"/>
          <w:lang w:val="ro-RO"/>
        </w:rPr>
        <w:t xml:space="preserve">Ford a reimaginat, </w:t>
      </w:r>
      <w:r>
        <w:rPr>
          <w:rStyle w:val="y2iqfc"/>
          <w:rFonts w:ascii="Arial" w:hAnsi="Arial" w:cs="Arial"/>
          <w:sz w:val="22"/>
          <w:szCs w:val="22"/>
          <w:lang w:val="ro-RO"/>
        </w:rPr>
        <w:t>regândit</w:t>
      </w:r>
      <w:r w:rsidRPr="00D050DD">
        <w:rPr>
          <w:rStyle w:val="y2iqfc"/>
          <w:rFonts w:ascii="Arial" w:hAnsi="Arial" w:cs="Arial"/>
          <w:sz w:val="22"/>
          <w:szCs w:val="22"/>
          <w:lang w:val="ro-RO"/>
        </w:rPr>
        <w:t xml:space="preserve"> și reproiectat</w:t>
      </w:r>
      <w:r>
        <w:rPr>
          <w:rStyle w:val="y2iqfc"/>
          <w:rFonts w:ascii="Arial" w:hAnsi="Arial" w:cs="Arial"/>
          <w:sz w:val="22"/>
          <w:szCs w:val="22"/>
          <w:lang w:val="ro-RO"/>
        </w:rPr>
        <w:t xml:space="preserve"> noul</w:t>
      </w:r>
      <w:r w:rsidRPr="00D050DD">
        <w:rPr>
          <w:rStyle w:val="y2iqfc"/>
          <w:rFonts w:ascii="Arial" w:hAnsi="Arial" w:cs="Arial"/>
          <w:sz w:val="22"/>
          <w:szCs w:val="22"/>
          <w:lang w:val="ro-RO"/>
        </w:rPr>
        <w:t xml:space="preserve"> Ranger pentru a fi cel mai inteligent, versatil și capabil Ranger pentru clienții din peste 180 de piețe din întreaga lume. Ford a realizat peste 5.000 de interviuri și a lucrat cu sute de proprietari de pick-up, în zeci de ateliere de pe tot globul, pentru a afla cum proprietarii își foloseau </w:t>
      </w:r>
      <w:r>
        <w:rPr>
          <w:rStyle w:val="y2iqfc"/>
          <w:rFonts w:ascii="Arial" w:hAnsi="Arial" w:cs="Arial"/>
          <w:sz w:val="22"/>
          <w:szCs w:val="22"/>
          <w:lang w:val="ro-RO"/>
        </w:rPr>
        <w:t>pick-up-urile</w:t>
      </w:r>
      <w:r w:rsidRPr="00D050DD">
        <w:rPr>
          <w:rStyle w:val="y2iqfc"/>
          <w:rFonts w:ascii="Arial" w:hAnsi="Arial" w:cs="Arial"/>
          <w:sz w:val="22"/>
          <w:szCs w:val="22"/>
          <w:lang w:val="ro-RO"/>
        </w:rPr>
        <w:t>, ce le-a plăcut, ce și-ar fi dorit să aibă</w:t>
      </w:r>
      <w:r>
        <w:rPr>
          <w:rStyle w:val="y2iqfc"/>
          <w:rFonts w:ascii="Arial" w:hAnsi="Arial" w:cs="Arial"/>
          <w:sz w:val="22"/>
          <w:szCs w:val="22"/>
          <w:lang w:val="ro-RO"/>
        </w:rPr>
        <w:t xml:space="preserve"> mai mult</w:t>
      </w:r>
      <w:r w:rsidRPr="00D050DD">
        <w:rPr>
          <w:rStyle w:val="y2iqfc"/>
          <w:rFonts w:ascii="Arial" w:hAnsi="Arial" w:cs="Arial"/>
          <w:sz w:val="22"/>
          <w:szCs w:val="22"/>
          <w:lang w:val="ro-RO"/>
        </w:rPr>
        <w:t xml:space="preserve"> și ce experiențe au contat cel mai mult pentru ei.</w:t>
      </w:r>
    </w:p>
    <w:p w14:paraId="72B30017" w14:textId="77777777" w:rsidR="00F5344E" w:rsidRDefault="00F5344E" w:rsidP="00F5344E">
      <w:pPr>
        <w:spacing w:after="0" w:line="240" w:lineRule="auto"/>
        <w:rPr>
          <w:rFonts w:asciiTheme="minorBidi" w:hAnsiTheme="minorBidi"/>
        </w:rPr>
      </w:pPr>
    </w:p>
    <w:p w14:paraId="16FA250B" w14:textId="2B470AE7" w:rsidR="00F5344E" w:rsidRDefault="005F7D98" w:rsidP="00F5344E">
      <w:pPr>
        <w:spacing w:after="0" w:line="240" w:lineRule="auto"/>
        <w:rPr>
          <w:rStyle w:val="y2iqfc"/>
          <w:rFonts w:ascii="Arial" w:hAnsi="Arial" w:cs="Arial"/>
          <w:lang w:val="ro-RO"/>
        </w:rPr>
      </w:pPr>
      <w:r w:rsidRPr="00D3396C">
        <w:rPr>
          <w:rStyle w:val="y2iqfc"/>
          <w:rFonts w:ascii="Arial" w:hAnsi="Arial" w:cs="Arial"/>
          <w:lang w:val="ro-RO"/>
        </w:rPr>
        <w:t>Această abordare centrată pe client a ajutat Ford să proiecteze și să conceapă soluții</w:t>
      </w:r>
      <w:r>
        <w:rPr>
          <w:rStyle w:val="y2iqfc"/>
          <w:rFonts w:ascii="Arial" w:hAnsi="Arial" w:cs="Arial"/>
          <w:lang w:val="ro-RO"/>
        </w:rPr>
        <w:t>le pe care clienții și le-ar dori și le-ar aprecia de la</w:t>
      </w:r>
      <w:r w:rsidRPr="00D3396C">
        <w:rPr>
          <w:rStyle w:val="y2iqfc"/>
          <w:rFonts w:ascii="Arial" w:hAnsi="Arial" w:cs="Arial"/>
          <w:lang w:val="ro-RO"/>
        </w:rPr>
        <w:t xml:space="preserve"> noua generație Ranger</w:t>
      </w:r>
    </w:p>
    <w:p w14:paraId="5F7A0CCB" w14:textId="77777777" w:rsidR="005F7D98" w:rsidRDefault="005F7D98" w:rsidP="00F5344E">
      <w:pPr>
        <w:spacing w:after="0" w:line="240" w:lineRule="auto"/>
        <w:rPr>
          <w:rFonts w:asciiTheme="minorBidi" w:eastAsia="Arial" w:hAnsiTheme="minorBidi"/>
          <w:color w:val="000000" w:themeColor="text1"/>
        </w:rPr>
      </w:pPr>
    </w:p>
    <w:p w14:paraId="6500E195" w14:textId="6CD17E7E" w:rsidR="00F5344E" w:rsidRDefault="005F7D98" w:rsidP="00F5344E">
      <w:pPr>
        <w:spacing w:after="0" w:line="240" w:lineRule="auto"/>
        <w:rPr>
          <w:rStyle w:val="y2iqfc"/>
          <w:rFonts w:ascii="Arial" w:hAnsi="Arial" w:cs="Arial"/>
          <w:lang w:val="ro-RO"/>
        </w:rPr>
      </w:pPr>
      <w:r w:rsidRPr="00D3396C">
        <w:rPr>
          <w:rStyle w:val="y2iqfc"/>
          <w:rFonts w:ascii="Arial" w:hAnsi="Arial" w:cs="Arial"/>
          <w:lang w:val="ro-RO"/>
        </w:rPr>
        <w:t xml:space="preserve">Cu un nou aspect robust și o serie de funcții noi care sporesc productivitatea, capacitatea și versatilitatea, următoarea generație Ranger este concepută pentru a </w:t>
      </w:r>
      <w:r>
        <w:rPr>
          <w:rStyle w:val="y2iqfc"/>
          <w:rFonts w:ascii="Arial" w:hAnsi="Arial" w:cs="Arial"/>
          <w:lang w:val="ro-RO"/>
        </w:rPr>
        <w:t>parcurge și mai multe tipuri de terenuri</w:t>
      </w:r>
      <w:r w:rsidRPr="00D3396C">
        <w:rPr>
          <w:rStyle w:val="y2iqfc"/>
          <w:rFonts w:ascii="Arial" w:hAnsi="Arial" w:cs="Arial"/>
          <w:lang w:val="ro-RO"/>
        </w:rPr>
        <w:t>, pentru a munci mai mult și pentru a oferi mai mult confort și rafinament decât oricând</w:t>
      </w:r>
      <w:r>
        <w:rPr>
          <w:rStyle w:val="y2iqfc"/>
          <w:rFonts w:ascii="Arial" w:hAnsi="Arial" w:cs="Arial"/>
          <w:lang w:val="ro-RO"/>
        </w:rPr>
        <w:t>.</w:t>
      </w:r>
    </w:p>
    <w:p w14:paraId="1DD76F31" w14:textId="77777777" w:rsidR="005F7D98" w:rsidRDefault="005F7D98" w:rsidP="00F5344E">
      <w:pPr>
        <w:spacing w:after="0" w:line="240" w:lineRule="auto"/>
        <w:rPr>
          <w:rFonts w:asciiTheme="minorBidi" w:hAnsiTheme="minorBidi"/>
          <w:color w:val="333333"/>
          <w:shd w:val="clear" w:color="auto" w:fill="FFFFFF"/>
        </w:rPr>
      </w:pPr>
    </w:p>
    <w:p w14:paraId="26D94FF4" w14:textId="77777777" w:rsidR="004A7824" w:rsidRDefault="004A7824" w:rsidP="004A7824">
      <w:pPr>
        <w:pStyle w:val="HTMLPreformatted"/>
        <w:rPr>
          <w:rFonts w:asciiTheme="minorBidi" w:eastAsia="Arial" w:hAnsiTheme="minorBidi"/>
          <w:color w:val="0000FF"/>
        </w:rPr>
      </w:pPr>
      <w:r>
        <w:rPr>
          <w:rFonts w:ascii="Arial" w:hAnsi="Arial" w:cs="Arial"/>
          <w:sz w:val="22"/>
          <w:szCs w:val="22"/>
          <w:lang w:val="ro-RO"/>
        </w:rPr>
        <w:t>Descoperiți noua generație Ranger pe 24 noiembrie, urmârind live stream-ul cu evenimentul de lansare începând cu ora 9</w:t>
      </w:r>
      <w:r>
        <w:rPr>
          <w:rFonts w:ascii="Arial" w:hAnsi="Arial" w:cs="Arial"/>
          <w:sz w:val="22"/>
          <w:szCs w:val="22"/>
        </w:rPr>
        <w:t xml:space="preserve">:00 - </w:t>
      </w:r>
      <w:hyperlink r:id="rId11" w:history="1">
        <w:r w:rsidRPr="00C92498">
          <w:rPr>
            <w:rFonts w:asciiTheme="minorBidi" w:eastAsia="Arial" w:hAnsiTheme="minorBidi"/>
            <w:color w:val="0000FF"/>
          </w:rPr>
          <w:t>https://www.youtube.com/c/FordEurope</w:t>
        </w:r>
      </w:hyperlink>
    </w:p>
    <w:p w14:paraId="602B59E4" w14:textId="3CCC86FA" w:rsidR="004A7824" w:rsidRPr="00D3396C" w:rsidRDefault="004A7824" w:rsidP="004A7824">
      <w:pPr>
        <w:pStyle w:val="HTMLPreformatted"/>
        <w:rPr>
          <w:rFonts w:ascii="Arial" w:hAnsi="Arial" w:cs="Arial"/>
          <w:sz w:val="22"/>
          <w:szCs w:val="22"/>
        </w:rPr>
      </w:pPr>
      <w:r w:rsidRPr="00D3396C">
        <w:rPr>
          <w:rStyle w:val="y2iqfc"/>
          <w:rFonts w:ascii="Arial" w:hAnsi="Arial" w:cs="Arial"/>
          <w:sz w:val="22"/>
          <w:szCs w:val="22"/>
          <w:lang w:val="ro-RO"/>
        </w:rPr>
        <w:lastRenderedPageBreak/>
        <w:t xml:space="preserve">Până atunci, </w:t>
      </w:r>
      <w:r>
        <w:rPr>
          <w:rStyle w:val="y2iqfc"/>
          <w:rFonts w:ascii="Arial" w:hAnsi="Arial" w:cs="Arial"/>
          <w:sz w:val="22"/>
          <w:szCs w:val="22"/>
          <w:lang w:val="ro-RO"/>
        </w:rPr>
        <w:t xml:space="preserve">vă puteți bucura </w:t>
      </w:r>
      <w:r w:rsidRPr="00D3396C">
        <w:rPr>
          <w:rStyle w:val="y2iqfc"/>
          <w:rFonts w:ascii="Arial" w:hAnsi="Arial" w:cs="Arial"/>
          <w:sz w:val="22"/>
          <w:szCs w:val="22"/>
          <w:lang w:val="ro-RO"/>
        </w:rPr>
        <w:t xml:space="preserve">de o </w:t>
      </w:r>
      <w:hyperlink r:id="rId12" w:history="1">
        <w:r w:rsidRPr="00D3396C">
          <w:rPr>
            <w:rStyle w:val="Hyperlink"/>
            <w:rFonts w:ascii="Arial" w:hAnsi="Arial" w:cs="Arial"/>
            <w:color w:val="2F5496" w:themeColor="accent1" w:themeShade="BF"/>
            <w:sz w:val="22"/>
            <w:szCs w:val="22"/>
            <w:lang w:val="ro-RO"/>
          </w:rPr>
          <w:t>prezentare</w:t>
        </w:r>
      </w:hyperlink>
      <w:r w:rsidRPr="00D3396C">
        <w:rPr>
          <w:rStyle w:val="y2iqfc"/>
          <w:rFonts w:ascii="Arial" w:hAnsi="Arial" w:cs="Arial"/>
          <w:color w:val="2F5496" w:themeColor="accent1" w:themeShade="BF"/>
          <w:sz w:val="22"/>
          <w:szCs w:val="22"/>
          <w:lang w:val="ro-RO"/>
        </w:rPr>
        <w:t xml:space="preserve"> </w:t>
      </w:r>
      <w:r w:rsidRPr="00D3396C">
        <w:rPr>
          <w:rStyle w:val="y2iqfc"/>
          <w:rFonts w:ascii="Arial" w:hAnsi="Arial" w:cs="Arial"/>
          <w:sz w:val="22"/>
          <w:szCs w:val="22"/>
          <w:lang w:val="ro-RO"/>
        </w:rPr>
        <w:t xml:space="preserve">preliminară a procesului de proiectare împreună cu </w:t>
      </w:r>
      <w:r>
        <w:rPr>
          <w:rStyle w:val="y2iqfc"/>
          <w:rFonts w:ascii="Arial" w:hAnsi="Arial" w:cs="Arial"/>
          <w:sz w:val="22"/>
          <w:szCs w:val="22"/>
          <w:lang w:val="ro-RO"/>
        </w:rPr>
        <w:t>directorul de design al next-gen Ranger</w:t>
      </w:r>
      <w:r w:rsidRPr="00D3396C">
        <w:rPr>
          <w:rStyle w:val="y2iqfc"/>
          <w:rFonts w:ascii="Arial" w:hAnsi="Arial" w:cs="Arial"/>
          <w:sz w:val="22"/>
          <w:szCs w:val="22"/>
          <w:lang w:val="ro-RO"/>
        </w:rPr>
        <w:t>, Max Tran, care dezvăluie cum mii de informații despre proprietari</w:t>
      </w:r>
      <w:r>
        <w:rPr>
          <w:rStyle w:val="y2iqfc"/>
          <w:rFonts w:ascii="Arial" w:hAnsi="Arial" w:cs="Arial"/>
          <w:sz w:val="22"/>
          <w:szCs w:val="22"/>
          <w:lang w:val="ro-RO"/>
        </w:rPr>
        <w:t>i</w:t>
      </w:r>
      <w:r w:rsidRPr="00D3396C">
        <w:rPr>
          <w:rStyle w:val="y2iqfc"/>
          <w:rFonts w:ascii="Arial" w:hAnsi="Arial" w:cs="Arial"/>
          <w:sz w:val="22"/>
          <w:szCs w:val="22"/>
          <w:lang w:val="ro-RO"/>
        </w:rPr>
        <w:t xml:space="preserve"> din întreaga lume au influențat design</w:t>
      </w:r>
      <w:r>
        <w:rPr>
          <w:rStyle w:val="y2iqfc"/>
          <w:rFonts w:ascii="Arial" w:hAnsi="Arial" w:cs="Arial"/>
          <w:sz w:val="22"/>
          <w:szCs w:val="22"/>
          <w:lang w:val="ro-RO"/>
        </w:rPr>
        <w:t>-</w:t>
      </w:r>
      <w:r w:rsidRPr="00D3396C">
        <w:rPr>
          <w:rStyle w:val="y2iqfc"/>
          <w:rFonts w:ascii="Arial" w:hAnsi="Arial" w:cs="Arial"/>
          <w:sz w:val="22"/>
          <w:szCs w:val="22"/>
          <w:lang w:val="ro-RO"/>
        </w:rPr>
        <w:t xml:space="preserve">ul </w:t>
      </w:r>
      <w:r>
        <w:rPr>
          <w:rStyle w:val="y2iqfc"/>
          <w:rFonts w:ascii="Arial" w:hAnsi="Arial" w:cs="Arial"/>
          <w:sz w:val="22"/>
          <w:szCs w:val="22"/>
          <w:lang w:val="ro-RO"/>
        </w:rPr>
        <w:t>pick-up-ului</w:t>
      </w:r>
      <w:r w:rsidRPr="00D3396C">
        <w:rPr>
          <w:rStyle w:val="y2iqfc"/>
          <w:rFonts w:ascii="Arial" w:hAnsi="Arial" w:cs="Arial"/>
          <w:sz w:val="22"/>
          <w:szCs w:val="22"/>
          <w:lang w:val="ro-RO"/>
        </w:rPr>
        <w:t xml:space="preserve"> și multe dintre caracteristicile sale cheie.</w:t>
      </w:r>
    </w:p>
    <w:p w14:paraId="51BCA95A" w14:textId="6B3C52D7" w:rsidR="0090295A" w:rsidRPr="008E0ACF" w:rsidRDefault="0090295A" w:rsidP="00F5344E">
      <w:pPr>
        <w:spacing w:after="0" w:line="240" w:lineRule="auto"/>
        <w:rPr>
          <w:rFonts w:asciiTheme="minorBidi" w:eastAsia="Arial" w:hAnsiTheme="minorBidi"/>
          <w:color w:val="000000" w:themeColor="text1"/>
        </w:rPr>
      </w:pPr>
    </w:p>
    <w:p w14:paraId="0443042F" w14:textId="77777777" w:rsidR="0090295A" w:rsidRPr="008E0ACF" w:rsidRDefault="0090295A" w:rsidP="00F5344E">
      <w:pPr>
        <w:spacing w:after="0" w:line="240" w:lineRule="auto"/>
        <w:rPr>
          <w:rFonts w:asciiTheme="minorBidi" w:eastAsia="Arial" w:hAnsiTheme="minorBidi"/>
          <w:color w:val="000000" w:themeColor="text1"/>
        </w:rPr>
      </w:pPr>
    </w:p>
    <w:p w14:paraId="4B4236B4" w14:textId="1AB99E45" w:rsidR="0044421E" w:rsidRPr="006E21C1" w:rsidRDefault="004A7824" w:rsidP="0044421E">
      <w:pPr>
        <w:pStyle w:val="BodyText2"/>
        <w:spacing w:line="24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itate</w:t>
      </w:r>
    </w:p>
    <w:p w14:paraId="463973C7" w14:textId="32BAAAE7" w:rsidR="0044421E" w:rsidRPr="006E21C1" w:rsidRDefault="0044421E" w:rsidP="0044421E">
      <w:pPr>
        <w:pStyle w:val="BodyText2"/>
        <w:spacing w:line="240" w:lineRule="auto"/>
        <w:rPr>
          <w:rFonts w:ascii="Arial" w:hAnsi="Arial" w:cs="Arial"/>
          <w:sz w:val="22"/>
          <w:szCs w:val="22"/>
        </w:rPr>
      </w:pPr>
      <w:r w:rsidRPr="006E21C1">
        <w:rPr>
          <w:rFonts w:ascii="Arial" w:hAnsi="Arial" w:cs="Arial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1B71B6" wp14:editId="28E6137B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71858" cy="14287"/>
                <wp:effectExtent l="0" t="0" r="29210" b="2413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71858" cy="14287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2F4514" id="Straight Connector 3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70.2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">
                <w10:wrap anchorx="margin"/>
              </v:line>
            </w:pict>
          </mc:Fallback>
        </mc:AlternateContent>
      </w:r>
    </w:p>
    <w:p w14:paraId="45B5924A" w14:textId="6425E484" w:rsidR="004A7824" w:rsidRDefault="004A7824" w:rsidP="004A7824">
      <w:pPr>
        <w:pStyle w:val="HTMLPreformatted"/>
        <w:rPr>
          <w:rStyle w:val="y2iqfc"/>
          <w:rFonts w:ascii="Arial" w:hAnsi="Arial" w:cs="Arial"/>
          <w:sz w:val="22"/>
          <w:szCs w:val="22"/>
          <w:lang w:val="ro-RO"/>
        </w:rPr>
      </w:pPr>
      <w:r w:rsidRPr="00E27330">
        <w:rPr>
          <w:rStyle w:val="y2iqfc"/>
          <w:rFonts w:ascii="Arial" w:hAnsi="Arial" w:cs="Arial"/>
          <w:sz w:val="22"/>
          <w:szCs w:val="22"/>
          <w:lang w:val="ro-RO"/>
        </w:rPr>
        <w:t xml:space="preserve">„În calitate de designeri, </w:t>
      </w:r>
      <w:r>
        <w:rPr>
          <w:rStyle w:val="y2iqfc"/>
          <w:rFonts w:ascii="Arial" w:hAnsi="Arial" w:cs="Arial"/>
          <w:sz w:val="22"/>
          <w:szCs w:val="22"/>
          <w:lang w:val="ro-RO"/>
        </w:rPr>
        <w:t>am</w:t>
      </w:r>
      <w:r w:rsidRPr="00E27330">
        <w:rPr>
          <w:rStyle w:val="y2iqfc"/>
          <w:rFonts w:ascii="Arial" w:hAnsi="Arial" w:cs="Arial"/>
          <w:sz w:val="22"/>
          <w:szCs w:val="22"/>
          <w:lang w:val="ro-RO"/>
        </w:rPr>
        <w:t xml:space="preserve"> implicat clienții mult mai devreme în proces, am petrecut mai mult timp cu ei și am obținut mai multe informații decât oricând înainte.”</w:t>
      </w:r>
    </w:p>
    <w:p w14:paraId="1CBC9005" w14:textId="77777777" w:rsidR="004A7824" w:rsidRPr="00E27330" w:rsidRDefault="004A7824" w:rsidP="004A7824">
      <w:pPr>
        <w:pStyle w:val="HTMLPreformatted"/>
        <w:rPr>
          <w:rFonts w:ascii="Arial" w:hAnsi="Arial" w:cs="Arial"/>
          <w:sz w:val="22"/>
          <w:szCs w:val="22"/>
        </w:rPr>
      </w:pPr>
    </w:p>
    <w:p w14:paraId="267DADFF" w14:textId="77777777" w:rsidR="004A7824" w:rsidRPr="00E27330" w:rsidRDefault="004A7824" w:rsidP="004A7824">
      <w:pPr>
        <w:pStyle w:val="HTMLPreformatted"/>
        <w:rPr>
          <w:rFonts w:ascii="Arial" w:hAnsi="Arial" w:cs="Arial"/>
          <w:sz w:val="22"/>
          <w:szCs w:val="22"/>
        </w:rPr>
      </w:pPr>
      <w:r w:rsidRPr="00E27330">
        <w:rPr>
          <w:rStyle w:val="y2iqfc"/>
          <w:rFonts w:ascii="Arial" w:hAnsi="Arial" w:cs="Arial"/>
          <w:sz w:val="22"/>
          <w:szCs w:val="22"/>
          <w:lang w:val="ro-RO"/>
        </w:rPr>
        <w:t xml:space="preserve">„În mod interesant, am descoperit că indiferent de piață, clienții noștri sunt </w:t>
      </w:r>
      <w:r>
        <w:rPr>
          <w:rStyle w:val="y2iqfc"/>
          <w:rFonts w:ascii="Arial" w:hAnsi="Arial" w:cs="Arial"/>
          <w:sz w:val="22"/>
          <w:szCs w:val="22"/>
          <w:lang w:val="ro-RO"/>
        </w:rPr>
        <w:t>autori</w:t>
      </w:r>
      <w:r w:rsidRPr="00E27330">
        <w:rPr>
          <w:rStyle w:val="y2iqfc"/>
          <w:rFonts w:ascii="Arial" w:hAnsi="Arial" w:cs="Arial"/>
          <w:sz w:val="22"/>
          <w:szCs w:val="22"/>
          <w:lang w:val="ro-RO"/>
        </w:rPr>
        <w:t>. Le place să-și rezolve propriile probleme și le place să se simtă încrezători în</w:t>
      </w:r>
      <w:r>
        <w:rPr>
          <w:rStyle w:val="y2iqfc"/>
          <w:rFonts w:ascii="Arial" w:hAnsi="Arial" w:cs="Arial"/>
          <w:sz w:val="22"/>
          <w:szCs w:val="22"/>
          <w:lang w:val="ro-RO"/>
        </w:rPr>
        <w:t xml:space="preserve"> pick-up-ul</w:t>
      </w:r>
      <w:r w:rsidRPr="00E27330">
        <w:rPr>
          <w:rStyle w:val="y2iqfc"/>
          <w:rFonts w:ascii="Arial" w:hAnsi="Arial" w:cs="Arial"/>
          <w:sz w:val="22"/>
          <w:szCs w:val="22"/>
          <w:lang w:val="ro-RO"/>
        </w:rPr>
        <w:t xml:space="preserve"> lor... nu doar modul în care funcționează vehiculul, ci și felul în care se simt când îl conduc.”</w:t>
      </w:r>
    </w:p>
    <w:p w14:paraId="26A93A94" w14:textId="77777777" w:rsidR="004A7824" w:rsidRDefault="004A7824" w:rsidP="00225E2C">
      <w:pPr>
        <w:ind w:left="5040" w:firstLine="720"/>
        <w:rPr>
          <w:rFonts w:ascii="Arial" w:hAnsi="Arial" w:cs="Arial"/>
        </w:rPr>
      </w:pPr>
    </w:p>
    <w:p w14:paraId="3EBF9CED" w14:textId="00B26B42" w:rsidR="004D793B" w:rsidRPr="006E21C1" w:rsidRDefault="00053417" w:rsidP="00225E2C">
      <w:pPr>
        <w:ind w:left="5040" w:firstLine="720"/>
        <w:rPr>
          <w:rFonts w:ascii="Arial" w:hAnsi="Arial" w:cs="Arial"/>
        </w:rPr>
      </w:pPr>
      <w:r w:rsidRPr="006E21C1">
        <w:rPr>
          <w:rFonts w:ascii="Arial" w:hAnsi="Arial" w:cs="Arial"/>
        </w:rPr>
        <w:t xml:space="preserve">– </w:t>
      </w:r>
      <w:r w:rsidRPr="006E21C1">
        <w:rPr>
          <w:rFonts w:ascii="Arial" w:hAnsi="Arial" w:cs="Arial"/>
          <w:b/>
          <w:bCs/>
        </w:rPr>
        <w:t>Max Tran</w:t>
      </w:r>
      <w:r w:rsidR="00FA0C6D" w:rsidRPr="006E21C1">
        <w:rPr>
          <w:rFonts w:ascii="Arial" w:hAnsi="Arial" w:cs="Arial"/>
        </w:rPr>
        <w:t>,</w:t>
      </w:r>
      <w:r w:rsidR="00225EA9" w:rsidRPr="006E21C1">
        <w:rPr>
          <w:rFonts w:ascii="Arial" w:hAnsi="Arial" w:cs="Arial"/>
        </w:rPr>
        <w:t xml:space="preserve"> </w:t>
      </w:r>
      <w:r w:rsidR="004A7824">
        <w:rPr>
          <w:rFonts w:ascii="Arial" w:hAnsi="Arial" w:cs="Arial"/>
        </w:rPr>
        <w:t>Design Director</w:t>
      </w:r>
      <w:r w:rsidR="005E1A6F" w:rsidRPr="006E21C1">
        <w:rPr>
          <w:rFonts w:ascii="Arial" w:hAnsi="Arial" w:cs="Arial"/>
        </w:rPr>
        <w:t xml:space="preserve">, </w:t>
      </w:r>
      <w:r w:rsidR="00225EA9" w:rsidRPr="006E21C1">
        <w:rPr>
          <w:rFonts w:ascii="Arial" w:hAnsi="Arial" w:cs="Arial"/>
        </w:rPr>
        <w:t>Ranger</w:t>
      </w:r>
    </w:p>
    <w:p w14:paraId="1CEDC05C" w14:textId="78D57FF5" w:rsidR="00503620" w:rsidRDefault="00503620" w:rsidP="00AC77E8">
      <w:pPr>
        <w:pStyle w:val="BodyText2"/>
        <w:spacing w:line="240" w:lineRule="auto"/>
        <w:rPr>
          <w:rFonts w:ascii="Arial" w:hAnsi="Arial" w:cs="Arial"/>
          <w:b/>
          <w:sz w:val="20"/>
        </w:rPr>
      </w:pPr>
    </w:p>
    <w:p w14:paraId="572854AD" w14:textId="77777777" w:rsidR="0014294A" w:rsidRDefault="0014294A" w:rsidP="00E00C92">
      <w:pPr>
        <w:spacing w:after="0" w:line="240" w:lineRule="auto"/>
        <w:rPr>
          <w:rFonts w:ascii="Arial" w:hAnsi="Arial" w:cs="Arial"/>
        </w:rPr>
      </w:pPr>
    </w:p>
    <w:sectPr w:rsidR="0014294A" w:rsidSect="007E2681">
      <w:pgSz w:w="12240" w:h="15840" w:code="1"/>
      <w:pgMar w:top="1440" w:right="1080" w:bottom="90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E47E0" w14:textId="77777777" w:rsidR="00A5695D" w:rsidRDefault="00A5695D" w:rsidP="00F5344E">
      <w:pPr>
        <w:spacing w:after="0" w:line="240" w:lineRule="auto"/>
      </w:pPr>
      <w:r>
        <w:separator/>
      </w:r>
    </w:p>
  </w:endnote>
  <w:endnote w:type="continuationSeparator" w:id="0">
    <w:p w14:paraId="490E5AD4" w14:textId="77777777" w:rsidR="00A5695D" w:rsidRDefault="00A5695D" w:rsidP="00F53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BAD44" w14:textId="77777777" w:rsidR="00A5695D" w:rsidRDefault="00A5695D" w:rsidP="00F5344E">
      <w:pPr>
        <w:spacing w:after="0" w:line="240" w:lineRule="auto"/>
      </w:pPr>
      <w:r>
        <w:separator/>
      </w:r>
    </w:p>
  </w:footnote>
  <w:footnote w:type="continuationSeparator" w:id="0">
    <w:p w14:paraId="40F83419" w14:textId="77777777" w:rsidR="00A5695D" w:rsidRDefault="00A5695D" w:rsidP="00F5344E">
      <w:pPr>
        <w:spacing w:after="0" w:line="240" w:lineRule="auto"/>
      </w:pPr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1319241815" textId="231642526" start="10" length="3" invalidationStart="10" invalidationLength="3" id="NVbyXMmh"/>
    <int:ParagraphRange paragraphId="1763230710" textId="833033261" start="11" length="4" invalidationStart="11" invalidationLength="4" id="zfqt3dtY"/>
    <int:WordHash hashCode="OGrlkjifG2IPGg" id="s/5BcctM"/>
  </int:Manifest>
  <int:Observations>
    <int:Content id="NVbyXMmh">
      <int:Rejection type="LegacyProofing"/>
    </int:Content>
    <int:Content id="zfqt3dtY">
      <int:Rejection type="LegacyProofing"/>
    </int:Content>
    <int:Content id="s/5BcctM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161A"/>
    <w:multiLevelType w:val="hybridMultilevel"/>
    <w:tmpl w:val="8594EB10"/>
    <w:lvl w:ilvl="0" w:tplc="C398148C">
      <w:start w:val="1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2E6DE0"/>
    <w:multiLevelType w:val="hybridMultilevel"/>
    <w:tmpl w:val="5C3E4EC2"/>
    <w:lvl w:ilvl="0" w:tplc="A672D290">
      <w:start w:val="10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0167F"/>
    <w:multiLevelType w:val="hybridMultilevel"/>
    <w:tmpl w:val="353EEBC0"/>
    <w:lvl w:ilvl="0" w:tplc="0180F164">
      <w:start w:val="10"/>
      <w:numFmt w:val="bullet"/>
      <w:lvlText w:val="–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A5851"/>
    <w:multiLevelType w:val="hybridMultilevel"/>
    <w:tmpl w:val="009253C0"/>
    <w:lvl w:ilvl="0" w:tplc="87C2ADB8">
      <w:start w:val="1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B4442"/>
    <w:multiLevelType w:val="hybridMultilevel"/>
    <w:tmpl w:val="ECE4AD96"/>
    <w:lvl w:ilvl="0" w:tplc="B314B144"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C21534"/>
    <w:multiLevelType w:val="hybridMultilevel"/>
    <w:tmpl w:val="4482B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F27"/>
    <w:multiLevelType w:val="hybridMultilevel"/>
    <w:tmpl w:val="C09A77E8"/>
    <w:lvl w:ilvl="0" w:tplc="17B007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341DE6"/>
    <w:multiLevelType w:val="hybridMultilevel"/>
    <w:tmpl w:val="CD889444"/>
    <w:lvl w:ilvl="0" w:tplc="54D8706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1"/>
  </w:num>
  <w:num w:numId="5">
    <w:abstractNumId w:val="0"/>
  </w:num>
  <w:num w:numId="6">
    <w:abstractNumId w:val="3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jI0MbY0NzMxNDBQ0lEKTi0uzszPAykwrAUAKkAqcCwAAAA="/>
  </w:docVars>
  <w:rsids>
    <w:rsidRoot w:val="00233A82"/>
    <w:rsid w:val="00037D48"/>
    <w:rsid w:val="00053417"/>
    <w:rsid w:val="000566C8"/>
    <w:rsid w:val="00056A40"/>
    <w:rsid w:val="000808B5"/>
    <w:rsid w:val="00091F0D"/>
    <w:rsid w:val="000A0C44"/>
    <w:rsid w:val="000B0CDE"/>
    <w:rsid w:val="000D10E8"/>
    <w:rsid w:val="000D5B74"/>
    <w:rsid w:val="000D6C99"/>
    <w:rsid w:val="000E43C1"/>
    <w:rsid w:val="000F3C6D"/>
    <w:rsid w:val="00102952"/>
    <w:rsid w:val="00123A17"/>
    <w:rsid w:val="00123C45"/>
    <w:rsid w:val="0013394A"/>
    <w:rsid w:val="0014294A"/>
    <w:rsid w:val="00151CFF"/>
    <w:rsid w:val="00187AA2"/>
    <w:rsid w:val="001A70BB"/>
    <w:rsid w:val="001E5158"/>
    <w:rsid w:val="001F6F31"/>
    <w:rsid w:val="0020687E"/>
    <w:rsid w:val="002228BC"/>
    <w:rsid w:val="00225E2C"/>
    <w:rsid w:val="00225EA9"/>
    <w:rsid w:val="002312B0"/>
    <w:rsid w:val="00231B5D"/>
    <w:rsid w:val="00233A82"/>
    <w:rsid w:val="002426F7"/>
    <w:rsid w:val="002435C4"/>
    <w:rsid w:val="002511D1"/>
    <w:rsid w:val="00265E7A"/>
    <w:rsid w:val="00277050"/>
    <w:rsid w:val="0028532A"/>
    <w:rsid w:val="002A3A5C"/>
    <w:rsid w:val="002C2368"/>
    <w:rsid w:val="002F21A6"/>
    <w:rsid w:val="00341767"/>
    <w:rsid w:val="00357636"/>
    <w:rsid w:val="003C3F44"/>
    <w:rsid w:val="003D3E32"/>
    <w:rsid w:val="003F3F7A"/>
    <w:rsid w:val="00402902"/>
    <w:rsid w:val="00403AA0"/>
    <w:rsid w:val="00431530"/>
    <w:rsid w:val="0044421E"/>
    <w:rsid w:val="00454193"/>
    <w:rsid w:val="00463911"/>
    <w:rsid w:val="0047068C"/>
    <w:rsid w:val="004A7824"/>
    <w:rsid w:val="004D145B"/>
    <w:rsid w:val="004D793B"/>
    <w:rsid w:val="004E1DA9"/>
    <w:rsid w:val="00503620"/>
    <w:rsid w:val="00504A46"/>
    <w:rsid w:val="00514272"/>
    <w:rsid w:val="00516BAB"/>
    <w:rsid w:val="005423B7"/>
    <w:rsid w:val="00574DCC"/>
    <w:rsid w:val="0059694D"/>
    <w:rsid w:val="005D61FF"/>
    <w:rsid w:val="005E1A6F"/>
    <w:rsid w:val="005F7D98"/>
    <w:rsid w:val="00615FDC"/>
    <w:rsid w:val="00624AE8"/>
    <w:rsid w:val="006374DC"/>
    <w:rsid w:val="00643573"/>
    <w:rsid w:val="00663EDD"/>
    <w:rsid w:val="006C2058"/>
    <w:rsid w:val="006E21C1"/>
    <w:rsid w:val="006E6DB8"/>
    <w:rsid w:val="0071651A"/>
    <w:rsid w:val="0077055A"/>
    <w:rsid w:val="00781F78"/>
    <w:rsid w:val="0078497F"/>
    <w:rsid w:val="007B1AD2"/>
    <w:rsid w:val="007B25E2"/>
    <w:rsid w:val="007B5BCD"/>
    <w:rsid w:val="007B63FF"/>
    <w:rsid w:val="007B74DB"/>
    <w:rsid w:val="007E1742"/>
    <w:rsid w:val="007E2681"/>
    <w:rsid w:val="007E52DB"/>
    <w:rsid w:val="0081690F"/>
    <w:rsid w:val="00816DC4"/>
    <w:rsid w:val="0084138E"/>
    <w:rsid w:val="00847D59"/>
    <w:rsid w:val="008561FE"/>
    <w:rsid w:val="00856DEE"/>
    <w:rsid w:val="00890845"/>
    <w:rsid w:val="008923DB"/>
    <w:rsid w:val="008B459D"/>
    <w:rsid w:val="008B6321"/>
    <w:rsid w:val="008C1D23"/>
    <w:rsid w:val="008C2326"/>
    <w:rsid w:val="008E0ACF"/>
    <w:rsid w:val="009008D1"/>
    <w:rsid w:val="0090295A"/>
    <w:rsid w:val="00903C4D"/>
    <w:rsid w:val="009206CB"/>
    <w:rsid w:val="00924F65"/>
    <w:rsid w:val="009518AC"/>
    <w:rsid w:val="00971A73"/>
    <w:rsid w:val="009A2E0E"/>
    <w:rsid w:val="009B2FCA"/>
    <w:rsid w:val="009B466C"/>
    <w:rsid w:val="009C3BD0"/>
    <w:rsid w:val="009D100D"/>
    <w:rsid w:val="009E6209"/>
    <w:rsid w:val="009F5990"/>
    <w:rsid w:val="009F62BE"/>
    <w:rsid w:val="00A04502"/>
    <w:rsid w:val="00A21537"/>
    <w:rsid w:val="00A322F4"/>
    <w:rsid w:val="00A5695D"/>
    <w:rsid w:val="00A57883"/>
    <w:rsid w:val="00A64C69"/>
    <w:rsid w:val="00A659AD"/>
    <w:rsid w:val="00A9410B"/>
    <w:rsid w:val="00AA2FB3"/>
    <w:rsid w:val="00AB23F7"/>
    <w:rsid w:val="00AC77E8"/>
    <w:rsid w:val="00AD5FC9"/>
    <w:rsid w:val="00AE4BC0"/>
    <w:rsid w:val="00B00CDA"/>
    <w:rsid w:val="00B10920"/>
    <w:rsid w:val="00B442DF"/>
    <w:rsid w:val="00B45B35"/>
    <w:rsid w:val="00B460AC"/>
    <w:rsid w:val="00B50521"/>
    <w:rsid w:val="00B56972"/>
    <w:rsid w:val="00B60D62"/>
    <w:rsid w:val="00B75C62"/>
    <w:rsid w:val="00B77BE0"/>
    <w:rsid w:val="00B8125D"/>
    <w:rsid w:val="00B97195"/>
    <w:rsid w:val="00BB5660"/>
    <w:rsid w:val="00BD22BE"/>
    <w:rsid w:val="00BD5EF7"/>
    <w:rsid w:val="00BD656E"/>
    <w:rsid w:val="00C00596"/>
    <w:rsid w:val="00C14C4E"/>
    <w:rsid w:val="00C24D28"/>
    <w:rsid w:val="00C7330E"/>
    <w:rsid w:val="00C92498"/>
    <w:rsid w:val="00CC516C"/>
    <w:rsid w:val="00CD2186"/>
    <w:rsid w:val="00CD6266"/>
    <w:rsid w:val="00CE13B9"/>
    <w:rsid w:val="00D058E0"/>
    <w:rsid w:val="00D136F5"/>
    <w:rsid w:val="00D405A3"/>
    <w:rsid w:val="00D92E69"/>
    <w:rsid w:val="00D961AF"/>
    <w:rsid w:val="00DA1C56"/>
    <w:rsid w:val="00DA570A"/>
    <w:rsid w:val="00DE3C5A"/>
    <w:rsid w:val="00DF4E3C"/>
    <w:rsid w:val="00E00C92"/>
    <w:rsid w:val="00E124CC"/>
    <w:rsid w:val="00E13D19"/>
    <w:rsid w:val="00E306B0"/>
    <w:rsid w:val="00E32679"/>
    <w:rsid w:val="00E51ECF"/>
    <w:rsid w:val="00E537B9"/>
    <w:rsid w:val="00E54C05"/>
    <w:rsid w:val="00E57988"/>
    <w:rsid w:val="00E90F9B"/>
    <w:rsid w:val="00E94298"/>
    <w:rsid w:val="00EB3153"/>
    <w:rsid w:val="00F170C3"/>
    <w:rsid w:val="00F179A4"/>
    <w:rsid w:val="00F22AF7"/>
    <w:rsid w:val="00F32775"/>
    <w:rsid w:val="00F361C0"/>
    <w:rsid w:val="00F5344E"/>
    <w:rsid w:val="00F55024"/>
    <w:rsid w:val="00F64A48"/>
    <w:rsid w:val="00F85AC8"/>
    <w:rsid w:val="00F907D8"/>
    <w:rsid w:val="00F92F82"/>
    <w:rsid w:val="00FA0C6D"/>
    <w:rsid w:val="00FA5618"/>
    <w:rsid w:val="00FB0BB1"/>
    <w:rsid w:val="00FB1AF0"/>
    <w:rsid w:val="00FE6B71"/>
    <w:rsid w:val="01804400"/>
    <w:rsid w:val="020EE739"/>
    <w:rsid w:val="025935CF"/>
    <w:rsid w:val="027B1E9D"/>
    <w:rsid w:val="07E5A019"/>
    <w:rsid w:val="08903DDF"/>
    <w:rsid w:val="08F4B61F"/>
    <w:rsid w:val="0BE6266A"/>
    <w:rsid w:val="0D4C0FA4"/>
    <w:rsid w:val="0EA7DC2B"/>
    <w:rsid w:val="1097703F"/>
    <w:rsid w:val="10D0684E"/>
    <w:rsid w:val="11439003"/>
    <w:rsid w:val="11513E25"/>
    <w:rsid w:val="127AE824"/>
    <w:rsid w:val="127C0B81"/>
    <w:rsid w:val="15D199FD"/>
    <w:rsid w:val="19DD86F9"/>
    <w:rsid w:val="1BF4FEBE"/>
    <w:rsid w:val="1D69C86D"/>
    <w:rsid w:val="202D0780"/>
    <w:rsid w:val="2135367C"/>
    <w:rsid w:val="21919332"/>
    <w:rsid w:val="2300FF0F"/>
    <w:rsid w:val="236D2F83"/>
    <w:rsid w:val="25282726"/>
    <w:rsid w:val="267738D8"/>
    <w:rsid w:val="26BCCFB3"/>
    <w:rsid w:val="26FB7CF2"/>
    <w:rsid w:val="2AD13AB1"/>
    <w:rsid w:val="2C6D0B12"/>
    <w:rsid w:val="2E08DB73"/>
    <w:rsid w:val="2F4AB0D0"/>
    <w:rsid w:val="301DDA4A"/>
    <w:rsid w:val="30357F9E"/>
    <w:rsid w:val="3144FDA6"/>
    <w:rsid w:val="32BBC755"/>
    <w:rsid w:val="32BE3573"/>
    <w:rsid w:val="331371BF"/>
    <w:rsid w:val="340D0E5A"/>
    <w:rsid w:val="341E21F3"/>
    <w:rsid w:val="34ED032E"/>
    <w:rsid w:val="3589D488"/>
    <w:rsid w:val="3599D98B"/>
    <w:rsid w:val="35E92D09"/>
    <w:rsid w:val="3608C72F"/>
    <w:rsid w:val="372761E8"/>
    <w:rsid w:val="3838720F"/>
    <w:rsid w:val="3FBFC7CC"/>
    <w:rsid w:val="3FCB350F"/>
    <w:rsid w:val="4023EEE6"/>
    <w:rsid w:val="40C64E95"/>
    <w:rsid w:val="415B982D"/>
    <w:rsid w:val="42621EF6"/>
    <w:rsid w:val="4272588A"/>
    <w:rsid w:val="462CA0D8"/>
    <w:rsid w:val="462F0950"/>
    <w:rsid w:val="46A7C47B"/>
    <w:rsid w:val="47AFF3F5"/>
    <w:rsid w:val="48A52E6A"/>
    <w:rsid w:val="49325682"/>
    <w:rsid w:val="49990469"/>
    <w:rsid w:val="4AAABF65"/>
    <w:rsid w:val="4EC35C96"/>
    <w:rsid w:val="51F8453E"/>
    <w:rsid w:val="527AC619"/>
    <w:rsid w:val="551BDE0A"/>
    <w:rsid w:val="5522C29C"/>
    <w:rsid w:val="5525041D"/>
    <w:rsid w:val="568A7E18"/>
    <w:rsid w:val="56B65496"/>
    <w:rsid w:val="56B8943F"/>
    <w:rsid w:val="595067D2"/>
    <w:rsid w:val="5A66B55D"/>
    <w:rsid w:val="5AC1FC3D"/>
    <w:rsid w:val="5DBD761E"/>
    <w:rsid w:val="5DC28CD9"/>
    <w:rsid w:val="5EDD85E1"/>
    <w:rsid w:val="6012B3EE"/>
    <w:rsid w:val="60E4AC76"/>
    <w:rsid w:val="62DFB516"/>
    <w:rsid w:val="6312754B"/>
    <w:rsid w:val="6468DE83"/>
    <w:rsid w:val="6575C9D3"/>
    <w:rsid w:val="660BE3BB"/>
    <w:rsid w:val="6817EA81"/>
    <w:rsid w:val="68953763"/>
    <w:rsid w:val="6926AC16"/>
    <w:rsid w:val="69E00F34"/>
    <w:rsid w:val="6B441926"/>
    <w:rsid w:val="6C7BDDEE"/>
    <w:rsid w:val="6DFA4EC3"/>
    <w:rsid w:val="6E36EBFF"/>
    <w:rsid w:val="6E82BCEC"/>
    <w:rsid w:val="701E8D4D"/>
    <w:rsid w:val="70B56E42"/>
    <w:rsid w:val="71303DFA"/>
    <w:rsid w:val="768DCED1"/>
    <w:rsid w:val="77128026"/>
    <w:rsid w:val="78415B36"/>
    <w:rsid w:val="79222782"/>
    <w:rsid w:val="7CA31551"/>
    <w:rsid w:val="7D092549"/>
    <w:rsid w:val="7D6710A1"/>
    <w:rsid w:val="7DAA15F1"/>
    <w:rsid w:val="7E1601B8"/>
    <w:rsid w:val="7FDAB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01721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3A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A8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33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3A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3A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A8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AC77E8"/>
    <w:rPr>
      <w:rFonts w:cs="Times New Roman"/>
      <w:u w:val="single"/>
    </w:rPr>
  </w:style>
  <w:style w:type="paragraph" w:styleId="ListParagraph">
    <w:name w:val="List Paragraph"/>
    <w:aliases w:val="numbered,Paragraphe de liste1,Bulletr List Paragraph,列出段落,列出段落1,Bullet List,FooterText,List Paragraph1,List Paragraph2,List Paragraph21,List Paragraph11,Parágrafo da Lista1,Párrafo de lista1,リスト段落1,Listeafsnit1,リスト段落,Plan,Fo"/>
    <w:basedOn w:val="Normal"/>
    <w:link w:val="ListParagraphChar"/>
    <w:uiPriority w:val="34"/>
    <w:qFormat/>
    <w:rsid w:val="00AC77E8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after="0" w:line="240" w:lineRule="auto"/>
      <w:ind w:left="720"/>
    </w:pPr>
    <w:rPr>
      <w:rFonts w:ascii="Times New Roman" w:eastAsia="Arial Unicode MS" w:hAnsi="Times New Roman" w:cs="Arial Unicode MS"/>
      <w:color w:val="000000"/>
      <w:sz w:val="20"/>
      <w:szCs w:val="20"/>
      <w:u w:color="000000"/>
    </w:rPr>
  </w:style>
  <w:style w:type="character" w:customStyle="1" w:styleId="ListParagraphChar">
    <w:name w:val="List Paragraph Char"/>
    <w:aliases w:val="numbered Char,Paragraphe de liste1 Char,Bulletr List Paragraph Char,列出段落 Char,列出段落1 Char,Bullet List Char,FooterText Char,List Paragraph1 Char,List Paragraph2 Char,List Paragraph21 Char,List Paragraph11 Char,Parágrafo da Lista1 Char"/>
    <w:basedOn w:val="DefaultParagraphFont"/>
    <w:link w:val="ListParagraph"/>
    <w:uiPriority w:val="34"/>
    <w:locked/>
    <w:rsid w:val="00AC77E8"/>
    <w:rPr>
      <w:rFonts w:ascii="Times New Roman" w:eastAsia="Arial Unicode MS" w:hAnsi="Times New Roman" w:cs="Arial Unicode MS"/>
      <w:color w:val="000000"/>
      <w:sz w:val="20"/>
      <w:szCs w:val="20"/>
      <w:u w:color="000000"/>
    </w:rPr>
  </w:style>
  <w:style w:type="paragraph" w:styleId="BodyText2">
    <w:name w:val="Body Text 2"/>
    <w:basedOn w:val="Normal"/>
    <w:link w:val="BodyText2Char"/>
    <w:uiPriority w:val="99"/>
    <w:unhideWhenUsed/>
    <w:rsid w:val="00AC77E8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AC77E8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Spacing">
    <w:name w:val="No Spacing"/>
    <w:uiPriority w:val="1"/>
    <w:qFormat/>
    <w:rsid w:val="00AC77E8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576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66C8"/>
    <w:pPr>
      <w:spacing w:after="0" w:line="240" w:lineRule="auto"/>
    </w:pPr>
  </w:style>
  <w:style w:type="paragraph" w:customStyle="1" w:styleId="xmsonormal">
    <w:name w:val="x_msonormal"/>
    <w:basedOn w:val="Normal"/>
    <w:rsid w:val="007E52DB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F53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44E"/>
  </w:style>
  <w:style w:type="paragraph" w:styleId="Footer">
    <w:name w:val="footer"/>
    <w:basedOn w:val="Normal"/>
    <w:link w:val="FooterChar"/>
    <w:uiPriority w:val="99"/>
    <w:unhideWhenUsed/>
    <w:rsid w:val="00F53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44E"/>
  </w:style>
  <w:style w:type="character" w:styleId="FollowedHyperlink">
    <w:name w:val="FollowedHyperlink"/>
    <w:basedOn w:val="DefaultParagraphFont"/>
    <w:uiPriority w:val="99"/>
    <w:semiHidden/>
    <w:unhideWhenUsed/>
    <w:rsid w:val="00FB0BB1"/>
    <w:rPr>
      <w:color w:val="954F72" w:themeColor="followedHyperlink"/>
      <w:u w:val="single"/>
    </w:rPr>
  </w:style>
  <w:style w:type="character" w:customStyle="1" w:styleId="y2iqfc">
    <w:name w:val="y2iqfc"/>
    <w:basedOn w:val="DefaultParagraphFont"/>
    <w:rsid w:val="005F7D98"/>
  </w:style>
  <w:style w:type="paragraph" w:styleId="HTMLPreformatted">
    <w:name w:val="HTML Preformatted"/>
    <w:basedOn w:val="Normal"/>
    <w:link w:val="HTMLPreformattedChar"/>
    <w:uiPriority w:val="99"/>
    <w:unhideWhenUsed/>
    <w:rsid w:val="005F7D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F7D98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08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NsJ-e5dlJO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licktime.symantec.com/3PFqb2PVTbWKcWajZiCQrTH7Vc?u=https%3A%2F%2Fwww.youtube.com%2Fc%2FFordEurop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Relationship Id="Ra53b1c6ebfc5453f" Type="http://schemas.microsoft.com/office/2019/09/relationships/intelligence" Target="intelligenc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1242F75170740A75D0D9370FE0C87" ma:contentTypeVersion="13" ma:contentTypeDescription="Create a new document." ma:contentTypeScope="" ma:versionID="8a47ad95dc2da991a9758f44bbc64023">
  <xsd:schema xmlns:xsd="http://www.w3.org/2001/XMLSchema" xmlns:xs="http://www.w3.org/2001/XMLSchema" xmlns:p="http://schemas.microsoft.com/office/2006/metadata/properties" xmlns:ns2="9f1929c0-ae14-43a9-aefc-5a00b600f0e0" xmlns:ns3="8b44e635-cb03-4ce0-9046-cde4336a5564" targetNamespace="http://schemas.microsoft.com/office/2006/metadata/properties" ma:root="true" ma:fieldsID="418ba8f51661e4bab3592f01db68efa8" ns2:_="" ns3:_="">
    <xsd:import namespace="9f1929c0-ae14-43a9-aefc-5a00b600f0e0"/>
    <xsd:import namespace="8b44e635-cb03-4ce0-9046-cde4336a5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1929c0-ae14-43a9-aefc-5a00b600f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4e635-cb03-4ce0-9046-cde4336a5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EF2E90-8279-478D-BE87-18AD585C8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1929c0-ae14-43a9-aefc-5a00b600f0e0"/>
    <ds:schemaRef ds:uri="8b44e635-cb03-4ce0-9046-cde4336a5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84C5BB-AA6F-4806-873C-8FE6B4746F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C73CE8-CB5B-4489-BF17-0B5F9F6A2D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01T06:38:00Z</dcterms:created>
  <dcterms:modified xsi:type="dcterms:W3CDTF">2021-11-01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1242F75170740A75D0D9370FE0C87</vt:lpwstr>
  </property>
</Properties>
</file>